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rashant</w:t>
      </w:r>
      <w:r>
        <w:t xml:space="preserve"> </w:t>
      </w:r>
      <w:r>
        <w:t xml:space="preserve">Dey</w:t>
      </w:r>
    </w:p>
    <w:p>
      <w:pPr>
        <w:pStyle w:val="Date"/>
      </w:pPr>
      <w:r>
        <w:t xml:space="preserve">11/9/2018</w:t>
      </w:r>
    </w:p>
    <w:p>
      <w:pPr>
        <w:pStyle w:val="Heading1"/>
      </w:pPr>
      <w:bookmarkStart w:id="20" w:name="this-is-a-level-one-header"/>
      <w:r>
        <w:t xml:space="preserve">This is a level one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three-header"/>
      <w:r>
        <w:t xml:space="preserve">this is a level three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  <w:b/>
        </w:rPr>
        <w:t xml:space="preserve">BOLD Italics</w:t>
      </w:r>
    </w:p>
    <w:p>
      <w:pPr>
        <w:pStyle w:val="BodyText"/>
      </w:pPr>
      <w:r>
        <w:t xml:space="preserve">When we compile the the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markdown Document 1</dc:title>
  <dc:creator>Prashant Dey</dc:creator>
  <cp:keywords/>
  <dcterms:created xsi:type="dcterms:W3CDTF">2018-11-09T09:44:32Z</dcterms:created>
  <dcterms:modified xsi:type="dcterms:W3CDTF">2018-11-09T09:44:32Z</dcterms:modified>
</cp:coreProperties>
</file>